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C5F2D" w14:textId="77777777" w:rsidR="00826BAC" w:rsidRDefault="00826BAC" w:rsidP="00826BA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D6929">
        <w:rPr>
          <w:rFonts w:ascii="Times New Roman" w:hAnsi="Times New Roman" w:cs="Times New Roman"/>
          <w:b/>
          <w:sz w:val="24"/>
          <w:szCs w:val="24"/>
          <w:u w:val="single"/>
        </w:rPr>
        <w:t>Termíny metodických výstupů do předmětu bp2280 kompenzační cvičení</w:t>
      </w:r>
    </w:p>
    <w:p w14:paraId="0D4C1D70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120E3B" w14:textId="77777777" w:rsidR="00826BAC" w:rsidRPr="00184C02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</w:t>
      </w:r>
      <w:r w:rsidRPr="00184C02">
        <w:rPr>
          <w:rFonts w:ascii="Times New Roman" w:hAnsi="Times New Roman" w:cs="Times New Roman"/>
          <w:b/>
          <w:sz w:val="24"/>
          <w:szCs w:val="24"/>
        </w:rPr>
        <w:t>p2280/0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184C02">
        <w:rPr>
          <w:rFonts w:ascii="Times New Roman" w:hAnsi="Times New Roman" w:cs="Times New Roman"/>
          <w:b/>
          <w:sz w:val="24"/>
          <w:szCs w:val="24"/>
        </w:rPr>
        <w:t xml:space="preserve"> pondělí </w:t>
      </w:r>
      <w:r>
        <w:rPr>
          <w:rFonts w:ascii="Times New Roman" w:hAnsi="Times New Roman" w:cs="Times New Roman"/>
          <w:b/>
          <w:sz w:val="24"/>
          <w:szCs w:val="24"/>
        </w:rPr>
        <w:t xml:space="preserve">12:00-13:40 – 2-3 výstupy za seminář (1 výstup 30-40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inut+zpětná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vazba)</w:t>
      </w:r>
    </w:p>
    <w:p w14:paraId="1BB8BE49" w14:textId="77777777" w:rsidR="006F0772" w:rsidRDefault="006F0772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68A9A0" w14:textId="77777777" w:rsidR="00826BAC" w:rsidRPr="00936384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11.</w:t>
      </w:r>
    </w:p>
    <w:p w14:paraId="5F400DF4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Benešová Alena – plavání</w:t>
      </w:r>
    </w:p>
    <w:p w14:paraId="376437A3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Černoch Václav – florbal</w:t>
      </w:r>
    </w:p>
    <w:p w14:paraId="1AB73492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Dvořáček Vojtěch – běh</w:t>
      </w:r>
      <w:r>
        <w:rPr>
          <w:rFonts w:ascii="Times New Roman" w:hAnsi="Times New Roman" w:cs="Times New Roman"/>
          <w:sz w:val="24"/>
          <w:szCs w:val="24"/>
        </w:rPr>
        <w:t>-střední tratě</w:t>
      </w:r>
    </w:p>
    <w:p w14:paraId="01687C0A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9.11.</w:t>
      </w:r>
    </w:p>
    <w:p w14:paraId="206B4B8D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 xml:space="preserve">Fiala Jakub – </w:t>
      </w:r>
      <w:r>
        <w:rPr>
          <w:rFonts w:ascii="Times New Roman" w:hAnsi="Times New Roman" w:cs="Times New Roman"/>
          <w:sz w:val="24"/>
          <w:szCs w:val="24"/>
        </w:rPr>
        <w:t>futsal</w:t>
      </w:r>
    </w:p>
    <w:p w14:paraId="4F3E1160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Forman Zdeněk – silniční cyklistika</w:t>
      </w:r>
    </w:p>
    <w:p w14:paraId="1B2D7B36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 xml:space="preserve">Jelínek Tomáš – </w:t>
      </w:r>
      <w:r>
        <w:rPr>
          <w:rFonts w:ascii="Times New Roman" w:hAnsi="Times New Roman" w:cs="Times New Roman"/>
          <w:sz w:val="24"/>
          <w:szCs w:val="24"/>
        </w:rPr>
        <w:t>silový trénink</w:t>
      </w:r>
    </w:p>
    <w:p w14:paraId="3ADC94FE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6.11.</w:t>
      </w:r>
    </w:p>
    <w:p w14:paraId="3B4CADF7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Kopecký Jan</w:t>
      </w:r>
      <w:r>
        <w:rPr>
          <w:rFonts w:ascii="Times New Roman" w:hAnsi="Times New Roman" w:cs="Times New Roman"/>
          <w:sz w:val="24"/>
          <w:szCs w:val="24"/>
        </w:rPr>
        <w:t xml:space="preserve"> – tenis-podání </w:t>
      </w:r>
    </w:p>
    <w:p w14:paraId="07BAA078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F28">
        <w:rPr>
          <w:rFonts w:ascii="Times New Roman" w:hAnsi="Times New Roman" w:cs="Times New Roman"/>
          <w:sz w:val="24"/>
          <w:szCs w:val="24"/>
        </w:rPr>
        <w:t>Kročková</w:t>
      </w:r>
      <w:proofErr w:type="spellEnd"/>
      <w:r w:rsidRPr="00445F28">
        <w:rPr>
          <w:rFonts w:ascii="Times New Roman" w:hAnsi="Times New Roman" w:cs="Times New Roman"/>
          <w:sz w:val="24"/>
          <w:szCs w:val="24"/>
        </w:rPr>
        <w:t xml:space="preserve"> Veronika</w:t>
      </w:r>
      <w:r>
        <w:rPr>
          <w:rFonts w:ascii="Times New Roman" w:hAnsi="Times New Roman" w:cs="Times New Roman"/>
          <w:sz w:val="24"/>
          <w:szCs w:val="24"/>
        </w:rPr>
        <w:t xml:space="preserve"> – horolezectví</w:t>
      </w:r>
    </w:p>
    <w:p w14:paraId="1DAAD6DD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3.11.</w:t>
      </w:r>
    </w:p>
    <w:p w14:paraId="3E01A9C3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Kříž Petr</w:t>
      </w:r>
      <w:r>
        <w:rPr>
          <w:rFonts w:ascii="Times New Roman" w:hAnsi="Times New Roman" w:cs="Times New Roman"/>
          <w:sz w:val="24"/>
          <w:szCs w:val="24"/>
        </w:rPr>
        <w:t xml:space="preserve"> – basketbal</w:t>
      </w:r>
    </w:p>
    <w:p w14:paraId="60DA70A2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Kupková Veronika</w:t>
      </w:r>
      <w:r>
        <w:rPr>
          <w:rFonts w:ascii="Times New Roman" w:hAnsi="Times New Roman" w:cs="Times New Roman"/>
          <w:sz w:val="24"/>
          <w:szCs w:val="24"/>
        </w:rPr>
        <w:t xml:space="preserve"> – lakros</w:t>
      </w:r>
    </w:p>
    <w:p w14:paraId="371FEC0A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Lachman Tomáš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ultim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isbee</w:t>
      </w:r>
    </w:p>
    <w:p w14:paraId="5EAF18C4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0.11.</w:t>
      </w:r>
    </w:p>
    <w:p w14:paraId="7E560EEF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Matula Jakub</w:t>
      </w:r>
      <w:r>
        <w:rPr>
          <w:rFonts w:ascii="Times New Roman" w:hAnsi="Times New Roman" w:cs="Times New Roman"/>
          <w:sz w:val="24"/>
          <w:szCs w:val="24"/>
        </w:rPr>
        <w:t xml:space="preserve"> – hokej-útok</w:t>
      </w:r>
    </w:p>
    <w:p w14:paraId="4687F111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Nachtigalová Nikola</w:t>
      </w:r>
      <w:r>
        <w:rPr>
          <w:rFonts w:ascii="Times New Roman" w:hAnsi="Times New Roman" w:cs="Times New Roman"/>
          <w:sz w:val="24"/>
          <w:szCs w:val="24"/>
        </w:rPr>
        <w:t xml:space="preserve"> – aerobik</w:t>
      </w:r>
    </w:p>
    <w:p w14:paraId="6837F7F5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Němeček Michal</w:t>
      </w:r>
      <w:r>
        <w:rPr>
          <w:rFonts w:ascii="Times New Roman" w:hAnsi="Times New Roman" w:cs="Times New Roman"/>
          <w:sz w:val="24"/>
          <w:szCs w:val="24"/>
        </w:rPr>
        <w:t xml:space="preserve"> – tenis</w:t>
      </w:r>
    </w:p>
    <w:p w14:paraId="46306997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.12.</w:t>
      </w:r>
    </w:p>
    <w:p w14:paraId="4A4F9BCC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F28">
        <w:rPr>
          <w:rFonts w:ascii="Times New Roman" w:hAnsi="Times New Roman" w:cs="Times New Roman"/>
          <w:sz w:val="24"/>
          <w:szCs w:val="24"/>
        </w:rPr>
        <w:t>Repáňová</w:t>
      </w:r>
      <w:proofErr w:type="spellEnd"/>
      <w:r w:rsidRPr="00445F28">
        <w:rPr>
          <w:rFonts w:ascii="Times New Roman" w:hAnsi="Times New Roman" w:cs="Times New Roman"/>
          <w:sz w:val="24"/>
          <w:szCs w:val="24"/>
        </w:rPr>
        <w:t xml:space="preserve"> Linda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boardové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porty</w:t>
      </w:r>
    </w:p>
    <w:p w14:paraId="6B18C80F" w14:textId="77777777" w:rsidR="002142B3" w:rsidRPr="00445F28" w:rsidRDefault="002142B3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Smejkalová Hana</w:t>
      </w:r>
      <w:r>
        <w:rPr>
          <w:rFonts w:ascii="Times New Roman" w:hAnsi="Times New Roman" w:cs="Times New Roman"/>
          <w:sz w:val="24"/>
          <w:szCs w:val="24"/>
        </w:rPr>
        <w:t xml:space="preserve"> – vzdušná akrobacie na šále</w:t>
      </w:r>
    </w:p>
    <w:p w14:paraId="30BFD752" w14:textId="77777777" w:rsidR="00826BAC" w:rsidRDefault="00826BAC" w:rsidP="00826BA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4.12.</w:t>
      </w:r>
    </w:p>
    <w:p w14:paraId="4AB41F9C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Štěrba Milan</w:t>
      </w:r>
      <w:r>
        <w:rPr>
          <w:rFonts w:ascii="Times New Roman" w:hAnsi="Times New Roman" w:cs="Times New Roman"/>
          <w:sz w:val="24"/>
          <w:szCs w:val="24"/>
        </w:rPr>
        <w:t xml:space="preserve"> – rychlobruslení</w:t>
      </w:r>
    </w:p>
    <w:p w14:paraId="7B2D6DB3" w14:textId="77777777" w:rsidR="00826BAC" w:rsidRPr="00445F28" w:rsidRDefault="00826BAC" w:rsidP="00826B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Tichý Petr</w:t>
      </w:r>
      <w:r>
        <w:rPr>
          <w:rFonts w:ascii="Times New Roman" w:hAnsi="Times New Roman" w:cs="Times New Roman"/>
          <w:sz w:val="24"/>
          <w:szCs w:val="24"/>
        </w:rPr>
        <w:t xml:space="preserve"> – baseball-nadhoz</w:t>
      </w:r>
    </w:p>
    <w:p w14:paraId="18D6578D" w14:textId="77777777" w:rsidR="009D7A56" w:rsidRDefault="009D7A56" w:rsidP="009D7A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Jiruška Tomáš</w:t>
      </w:r>
      <w:r>
        <w:rPr>
          <w:rFonts w:ascii="Times New Roman" w:hAnsi="Times New Roman" w:cs="Times New Roman"/>
          <w:sz w:val="24"/>
          <w:szCs w:val="24"/>
        </w:rPr>
        <w:t xml:space="preserve"> – badminton</w:t>
      </w:r>
    </w:p>
    <w:p w14:paraId="71E988DF" w14:textId="15CFA1EB" w:rsidR="00826BAC" w:rsidRDefault="00826BAC" w:rsidP="00826BA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445F28">
        <w:rPr>
          <w:rFonts w:ascii="Times New Roman" w:hAnsi="Times New Roman" w:cs="Times New Roman"/>
          <w:sz w:val="24"/>
          <w:szCs w:val="24"/>
        </w:rPr>
        <w:t>Vacenovský</w:t>
      </w:r>
      <w:proofErr w:type="spellEnd"/>
      <w:r w:rsidRPr="00445F28">
        <w:rPr>
          <w:rFonts w:ascii="Times New Roman" w:hAnsi="Times New Roman" w:cs="Times New Roman"/>
          <w:sz w:val="24"/>
          <w:szCs w:val="24"/>
        </w:rPr>
        <w:t xml:space="preserve"> Ondřej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2F8E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fotbal</w:t>
      </w:r>
    </w:p>
    <w:p w14:paraId="7A6B2860" w14:textId="20170E2D" w:rsidR="00492F8E" w:rsidRPr="00492F8E" w:rsidRDefault="00492F8E" w:rsidP="00826BA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92F8E">
        <w:rPr>
          <w:rFonts w:ascii="Times New Roman" w:hAnsi="Times New Roman" w:cs="Times New Roman"/>
          <w:b/>
          <w:bCs/>
          <w:sz w:val="24"/>
          <w:szCs w:val="24"/>
        </w:rPr>
        <w:t>4.1.</w:t>
      </w:r>
    </w:p>
    <w:p w14:paraId="1E92BFA1" w14:textId="77777777" w:rsidR="00492F8E" w:rsidRPr="00445F28" w:rsidRDefault="00492F8E" w:rsidP="00492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F28">
        <w:rPr>
          <w:rFonts w:ascii="Times New Roman" w:hAnsi="Times New Roman" w:cs="Times New Roman"/>
          <w:sz w:val="24"/>
          <w:szCs w:val="24"/>
        </w:rPr>
        <w:t>Pasz</w:t>
      </w:r>
      <w:proofErr w:type="spellEnd"/>
      <w:r w:rsidRPr="00445F28">
        <w:rPr>
          <w:rFonts w:ascii="Times New Roman" w:hAnsi="Times New Roman" w:cs="Times New Roman"/>
          <w:sz w:val="24"/>
          <w:szCs w:val="24"/>
        </w:rPr>
        <w:t xml:space="preserve"> Piotr</w:t>
      </w:r>
      <w:r>
        <w:rPr>
          <w:rFonts w:ascii="Times New Roman" w:hAnsi="Times New Roman" w:cs="Times New Roman"/>
          <w:sz w:val="24"/>
          <w:szCs w:val="24"/>
        </w:rPr>
        <w:t xml:space="preserve"> – volejbal</w:t>
      </w:r>
    </w:p>
    <w:p w14:paraId="7ECE42B9" w14:textId="77777777" w:rsidR="00492F8E" w:rsidRPr="00445F28" w:rsidRDefault="00492F8E" w:rsidP="00492F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28">
        <w:rPr>
          <w:rFonts w:ascii="Times New Roman" w:hAnsi="Times New Roman" w:cs="Times New Roman"/>
          <w:sz w:val="24"/>
          <w:szCs w:val="24"/>
        </w:rPr>
        <w:t>Popelka Lukáš</w:t>
      </w:r>
      <w:r>
        <w:rPr>
          <w:rFonts w:ascii="Times New Roman" w:hAnsi="Times New Roman" w:cs="Times New Roman"/>
          <w:sz w:val="24"/>
          <w:szCs w:val="24"/>
        </w:rPr>
        <w:t xml:space="preserve"> – házená</w:t>
      </w:r>
    </w:p>
    <w:p w14:paraId="20C0C6AE" w14:textId="77777777" w:rsidR="00492F8E" w:rsidRPr="00445F28" w:rsidRDefault="00492F8E" w:rsidP="00826B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34CC3F" w14:textId="77777777" w:rsidR="0070732B" w:rsidRDefault="00492F8E"/>
    <w:sectPr w:rsidR="0070732B" w:rsidSect="00E406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SzMDexMDQ0tDRR0lEKTi0uzszPAykwrgUAvrglaiwAAAA="/>
  </w:docVars>
  <w:rsids>
    <w:rsidRoot w:val="00826BAC"/>
    <w:rsid w:val="0001134B"/>
    <w:rsid w:val="002142B3"/>
    <w:rsid w:val="002F66E1"/>
    <w:rsid w:val="00492F8E"/>
    <w:rsid w:val="006F0772"/>
    <w:rsid w:val="00703914"/>
    <w:rsid w:val="00752879"/>
    <w:rsid w:val="00816D62"/>
    <w:rsid w:val="00826BAC"/>
    <w:rsid w:val="009D7A56"/>
    <w:rsid w:val="00BA6866"/>
    <w:rsid w:val="00E406F6"/>
    <w:rsid w:val="00E73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D435D"/>
  <w15:chartTrackingRefBased/>
  <w15:docId w15:val="{FD10C798-A96C-42F1-839D-0926042D6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26BA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rhová</dc:creator>
  <cp:keywords/>
  <dc:description/>
  <cp:lastModifiedBy>FORTIS TRAINING</cp:lastModifiedBy>
  <cp:revision>6</cp:revision>
  <dcterms:created xsi:type="dcterms:W3CDTF">2020-10-27T08:39:00Z</dcterms:created>
  <dcterms:modified xsi:type="dcterms:W3CDTF">2020-12-08T15:04:00Z</dcterms:modified>
</cp:coreProperties>
</file>